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22B6093D" w:rsidR="00173A24" w:rsidRDefault="009F423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4AB40E42" w:rsidR="00173A24" w:rsidRDefault="009F423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A250901" w:rsidR="00173A24" w:rsidRDefault="009F423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We used it to add smaller boxes into a big box and we had we added separate styling to a certain box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6" w14:textId="18637FEC" w:rsidR="00173A24" w:rsidRPr="009A46D8" w:rsidRDefault="00401AC9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9A46D8">
        <w:rPr>
          <w:rFonts w:ascii="Muli" w:hAnsi="Muli"/>
          <w:color w:val="202124"/>
          <w:shd w:val="clear" w:color="auto" w:fill="FFFFFF"/>
        </w:rPr>
        <w:t>relative places an element relative to its current position without changing the layout around it, whereas position: absolute places an element relative to its parent's position and changing the layout around it.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267A8C02" w:rsidR="00173A24" w:rsidRDefault="009F423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change how visible a component is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5EC7C1B9" w:rsidR="00173A24" w:rsidRDefault="009A46D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54E446E4" w:rsidR="00173A24" w:rsidRDefault="009A46D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- Expo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2E3ED2CA" w:rsidR="00173A24" w:rsidRDefault="009A46D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can QR code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1D2C84DA" w:rsidR="00173A24" w:rsidRDefault="009A46D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display stuff on the screen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23A55ADD" w:rsidR="00173A24" w:rsidRDefault="00503CE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return compnents to the render function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</w:p>
    <w:p w14:paraId="0000005E" w14:textId="48C299D0" w:rsidR="00173A24" w:rsidRDefault="00503CE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View</w:t>
      </w:r>
    </w:p>
    <w:p w14:paraId="0000005F" w14:textId="5870F6D2" w:rsidR="00173A24" w:rsidRDefault="00503CE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Button</w:t>
      </w:r>
    </w:p>
    <w:p w14:paraId="00000060" w14:textId="1B418B6A" w:rsidR="00173A24" w:rsidRDefault="00503CE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ext</w:t>
      </w: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01AC9"/>
    <w:rsid w:val="00503CEA"/>
    <w:rsid w:val="009526BB"/>
    <w:rsid w:val="009A46D8"/>
    <w:rsid w:val="009F423D"/>
    <w:rsid w:val="00F165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1</TotalTime>
  <Pages>3</Pages>
  <Words>229</Words>
  <Characters>130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oushka Gharat</cp:lastModifiedBy>
  <cp:revision>5</cp:revision>
  <dcterms:created xsi:type="dcterms:W3CDTF">2021-01-06T05:46:00Z</dcterms:created>
  <dcterms:modified xsi:type="dcterms:W3CDTF">2021-12-11T22:20:00Z</dcterms:modified>
</cp:coreProperties>
</file>